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1E526" w14:textId="15172C58" w:rsidR="00514A9C" w:rsidRDefault="0016696D" w:rsidP="0016696D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1A644A">
        <w:rPr>
          <w:rFonts w:asciiTheme="majorBidi" w:hAnsiTheme="majorBidi" w:cstheme="majorBidi"/>
          <w:b/>
          <w:bCs/>
          <w:sz w:val="26"/>
          <w:szCs w:val="26"/>
        </w:rPr>
        <w:t>Physics Informed Neural Networks for Fluid Flow in Porous Media</w:t>
      </w:r>
      <w:r w:rsidR="006C5382" w:rsidRPr="001A644A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</w:p>
    <w:p w14:paraId="198F701B" w14:textId="77777777" w:rsidR="007B7B86" w:rsidRPr="001A644A" w:rsidRDefault="007B7B86" w:rsidP="0016696D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</w:p>
    <w:p w14:paraId="788C943F" w14:textId="41A48D72" w:rsidR="00514A9C" w:rsidRDefault="00514A9C" w:rsidP="001A644A">
      <w:pPr>
        <w:spacing w:after="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B7B86">
        <w:rPr>
          <w:rFonts w:asciiTheme="majorBidi" w:hAnsiTheme="majorBidi" w:cstheme="majorBidi"/>
          <w:b/>
          <w:bCs/>
          <w:sz w:val="20"/>
          <w:szCs w:val="20"/>
        </w:rPr>
        <w:t>Waleed Diab and Mohammed Al Kobaisi</w:t>
      </w:r>
    </w:p>
    <w:p w14:paraId="60D32F25" w14:textId="77777777" w:rsidR="00007A39" w:rsidRPr="007B7B86" w:rsidRDefault="00007A39" w:rsidP="001A644A">
      <w:pPr>
        <w:spacing w:after="0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A5D4FF3" w14:textId="2B377994" w:rsidR="00514A9C" w:rsidRPr="00007A39" w:rsidRDefault="00514A9C" w:rsidP="001A644A">
      <w:pPr>
        <w:spacing w:after="0"/>
        <w:jc w:val="both"/>
        <w:rPr>
          <w:rFonts w:asciiTheme="majorBidi" w:hAnsiTheme="majorBidi" w:cstheme="majorBidi"/>
          <w:sz w:val="18"/>
          <w:szCs w:val="18"/>
        </w:rPr>
      </w:pPr>
      <w:r w:rsidRPr="00007A39">
        <w:rPr>
          <w:rFonts w:asciiTheme="majorBidi" w:hAnsiTheme="majorBidi" w:cstheme="majorBidi"/>
          <w:sz w:val="18"/>
          <w:szCs w:val="18"/>
        </w:rPr>
        <w:t>Khalifa University of Science and Technology</w:t>
      </w:r>
    </w:p>
    <w:p w14:paraId="0A3FE53B" w14:textId="4E6B3E2F" w:rsidR="00514A9C" w:rsidRDefault="00514A9C" w:rsidP="001F711D">
      <w:pPr>
        <w:jc w:val="both"/>
        <w:rPr>
          <w:rFonts w:asciiTheme="majorBidi" w:hAnsiTheme="majorBidi" w:cstheme="majorBidi"/>
          <w:b/>
          <w:bCs/>
        </w:rPr>
      </w:pPr>
      <w:r w:rsidRPr="00007A39">
        <w:rPr>
          <w:rFonts w:asciiTheme="majorBidi" w:hAnsiTheme="majorBidi" w:cstheme="majorBidi"/>
          <w:sz w:val="18"/>
          <w:szCs w:val="18"/>
        </w:rPr>
        <w:t xml:space="preserve">P.O.Box </w:t>
      </w:r>
      <w:r w:rsidR="009F6D95" w:rsidRPr="00007A39">
        <w:rPr>
          <w:rFonts w:asciiTheme="majorBidi" w:hAnsiTheme="majorBidi" w:cstheme="majorBidi"/>
          <w:sz w:val="18"/>
          <w:szCs w:val="18"/>
        </w:rPr>
        <w:t>127788, Abu Dhabi, United Arab Emirates</w:t>
      </w:r>
    </w:p>
    <w:p w14:paraId="3F2DD408" w14:textId="77777777" w:rsidR="00514A9C" w:rsidRDefault="00514A9C" w:rsidP="001F711D">
      <w:pPr>
        <w:jc w:val="both"/>
        <w:rPr>
          <w:rFonts w:asciiTheme="majorBidi" w:hAnsiTheme="majorBidi" w:cstheme="majorBidi"/>
          <w:b/>
          <w:bCs/>
        </w:rPr>
      </w:pPr>
    </w:p>
    <w:p w14:paraId="0030D7D4" w14:textId="390991DE" w:rsidR="00D42D82" w:rsidRPr="00D9763F" w:rsidRDefault="00D42D82" w:rsidP="001F711D">
      <w:pPr>
        <w:jc w:val="both"/>
        <w:rPr>
          <w:rFonts w:asciiTheme="majorBidi" w:hAnsiTheme="majorBidi" w:cstheme="majorBidi"/>
          <w:b/>
          <w:bCs/>
        </w:rPr>
      </w:pPr>
      <w:r w:rsidRPr="00D9763F">
        <w:rPr>
          <w:rFonts w:asciiTheme="majorBidi" w:hAnsiTheme="majorBidi" w:cstheme="majorBidi"/>
          <w:b/>
          <w:bCs/>
        </w:rPr>
        <w:t>Abstract</w:t>
      </w:r>
    </w:p>
    <w:p w14:paraId="74152AAF" w14:textId="2B03D0B0" w:rsidR="001B312E" w:rsidRPr="00205DAB" w:rsidRDefault="00A05CA8" w:rsidP="00590F59">
      <w:pPr>
        <w:jc w:val="both"/>
        <w:rPr>
          <w:rFonts w:asciiTheme="majorBidi" w:hAnsiTheme="majorBidi" w:cstheme="majorBidi"/>
        </w:rPr>
      </w:pPr>
      <w:r w:rsidRPr="00D9763F">
        <w:rPr>
          <w:rFonts w:asciiTheme="majorBidi" w:hAnsiTheme="majorBidi" w:cstheme="majorBidi"/>
        </w:rPr>
        <w:t xml:space="preserve">Physics Informed Neural-Networks </w:t>
      </w:r>
      <w:r>
        <w:rPr>
          <w:rFonts w:asciiTheme="majorBidi" w:hAnsiTheme="majorBidi" w:cstheme="majorBidi"/>
        </w:rPr>
        <w:t xml:space="preserve">(PINNs) </w:t>
      </w:r>
      <w:r w:rsidRPr="00D9763F">
        <w:rPr>
          <w:rFonts w:asciiTheme="majorBidi" w:hAnsiTheme="majorBidi" w:cstheme="majorBidi"/>
        </w:rPr>
        <w:t xml:space="preserve">is an emerging </w:t>
      </w:r>
      <w:r w:rsidR="004C0E7F">
        <w:rPr>
          <w:rFonts w:asciiTheme="majorBidi" w:hAnsiTheme="majorBidi" w:cstheme="majorBidi"/>
        </w:rPr>
        <w:t>field</w:t>
      </w:r>
      <w:r w:rsidR="00D9592F">
        <w:rPr>
          <w:rFonts w:asciiTheme="majorBidi" w:hAnsiTheme="majorBidi" w:cstheme="majorBidi"/>
        </w:rPr>
        <w:t xml:space="preserve"> that is gaining credence among the scientific computing community. </w:t>
      </w:r>
      <w:r w:rsidR="00636699">
        <w:rPr>
          <w:rFonts w:asciiTheme="majorBidi" w:hAnsiTheme="majorBidi" w:cstheme="majorBidi"/>
        </w:rPr>
        <w:t xml:space="preserve">By </w:t>
      </w:r>
      <w:r w:rsidRPr="00D9763F">
        <w:rPr>
          <w:rFonts w:asciiTheme="majorBidi" w:hAnsiTheme="majorBidi" w:cstheme="majorBidi"/>
        </w:rPr>
        <w:t>embed</w:t>
      </w:r>
      <w:r w:rsidR="00636699">
        <w:rPr>
          <w:rFonts w:asciiTheme="majorBidi" w:hAnsiTheme="majorBidi" w:cstheme="majorBidi"/>
        </w:rPr>
        <w:t>ding</w:t>
      </w:r>
      <w:r w:rsidRPr="00D9763F">
        <w:rPr>
          <w:rFonts w:asciiTheme="majorBidi" w:hAnsiTheme="majorBidi" w:cstheme="majorBidi"/>
        </w:rPr>
        <w:t xml:space="preserve"> domain knowledge into machine learning models</w:t>
      </w:r>
      <w:r w:rsidR="00381784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PINNs allow for long-term, accurate, consistent, and generalizable spatiotemporal predictions that are rooted in physics while leaving room for data assimilation. In addition, </w:t>
      </w:r>
      <w:r w:rsidR="00824DCC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 xml:space="preserve">PINNs approach is mesh-free, avoids truncation errors, and can solve inverse problems as easily as it can solve forward problems. </w:t>
      </w:r>
      <w:r w:rsidR="00463DF1">
        <w:rPr>
          <w:rFonts w:asciiTheme="majorBidi" w:hAnsiTheme="majorBidi" w:cstheme="majorBidi"/>
        </w:rPr>
        <w:t>In this work</w:t>
      </w:r>
      <w:r>
        <w:rPr>
          <w:rFonts w:asciiTheme="majorBidi" w:hAnsiTheme="majorBidi" w:cstheme="majorBidi"/>
        </w:rPr>
        <w:t>, we pr</w:t>
      </w:r>
      <w:r w:rsidR="000C1B9B">
        <w:rPr>
          <w:rFonts w:asciiTheme="majorBidi" w:hAnsiTheme="majorBidi" w:cstheme="majorBidi"/>
        </w:rPr>
        <w:t>esent</w:t>
      </w:r>
      <w:r>
        <w:rPr>
          <w:rFonts w:asciiTheme="majorBidi" w:hAnsiTheme="majorBidi" w:cstheme="majorBidi"/>
        </w:rPr>
        <w:t xml:space="preserve"> a PINNs approach for the simulation of fluid displacement in porous media. Specifically, we solve the </w:t>
      </w:r>
      <w:r w:rsidR="00F67EE2" w:rsidRPr="00172A09">
        <w:rPr>
          <w:rFonts w:asciiTheme="majorBidi" w:hAnsiTheme="majorBidi" w:cstheme="majorBidi"/>
        </w:rPr>
        <w:t xml:space="preserve">non-linear hyperbolic </w:t>
      </w:r>
      <w:r>
        <w:rPr>
          <w:rFonts w:asciiTheme="majorBidi" w:hAnsiTheme="majorBidi" w:cstheme="majorBidi"/>
        </w:rPr>
        <w:t>Buckley</w:t>
      </w:r>
      <w:r w:rsidR="009919C3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>Leverett</w:t>
      </w:r>
      <w:r w:rsidR="003605D2">
        <w:rPr>
          <w:rFonts w:asciiTheme="majorBidi" w:hAnsiTheme="majorBidi" w:cstheme="majorBidi"/>
        </w:rPr>
        <w:t xml:space="preserve"> (B-L)</w:t>
      </w:r>
      <w:r>
        <w:rPr>
          <w:rFonts w:asciiTheme="majorBidi" w:hAnsiTheme="majorBidi" w:cstheme="majorBidi"/>
        </w:rPr>
        <w:t xml:space="preserve"> problem </w:t>
      </w:r>
      <w:r w:rsidR="00F67EE2" w:rsidRPr="00172A09">
        <w:rPr>
          <w:rFonts w:asciiTheme="majorBidi" w:hAnsiTheme="majorBidi" w:cstheme="majorBidi"/>
        </w:rPr>
        <w:t>with a nonconvex flux function</w:t>
      </w:r>
      <w:r w:rsidR="00283ADA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and we exten</w:t>
      </w:r>
      <w:r w:rsidR="00283ADA">
        <w:rPr>
          <w:rFonts w:asciiTheme="majorBidi" w:hAnsiTheme="majorBidi" w:cstheme="majorBidi"/>
        </w:rPr>
        <w:t>d</w:t>
      </w:r>
      <w:r>
        <w:rPr>
          <w:rFonts w:asciiTheme="majorBidi" w:hAnsiTheme="majorBidi" w:cstheme="majorBidi"/>
        </w:rPr>
        <w:t xml:space="preserve"> t</w:t>
      </w:r>
      <w:r w:rsidR="00283ADA">
        <w:rPr>
          <w:rFonts w:asciiTheme="majorBidi" w:hAnsiTheme="majorBidi" w:cstheme="majorBidi"/>
        </w:rPr>
        <w:t>he</w:t>
      </w:r>
      <w:r>
        <w:rPr>
          <w:rFonts w:asciiTheme="majorBidi" w:hAnsiTheme="majorBidi" w:cstheme="majorBidi"/>
        </w:rPr>
        <w:t xml:space="preserve"> PINNs </w:t>
      </w:r>
      <w:r w:rsidR="00283ADA">
        <w:rPr>
          <w:rFonts w:asciiTheme="majorBidi" w:hAnsiTheme="majorBidi" w:cstheme="majorBidi"/>
        </w:rPr>
        <w:t xml:space="preserve">solution </w:t>
      </w:r>
      <w:r>
        <w:rPr>
          <w:rFonts w:asciiTheme="majorBidi" w:hAnsiTheme="majorBidi" w:cstheme="majorBidi"/>
        </w:rPr>
        <w:t xml:space="preserve">to </w:t>
      </w:r>
      <w:r w:rsidR="009919C3">
        <w:rPr>
          <w:rFonts w:asciiTheme="majorBidi" w:hAnsiTheme="majorBidi" w:cstheme="majorBidi"/>
        </w:rPr>
        <w:t>a</w:t>
      </w:r>
      <w:r>
        <w:rPr>
          <w:rFonts w:asciiTheme="majorBidi" w:hAnsiTheme="majorBidi" w:cstheme="majorBidi"/>
        </w:rPr>
        <w:t xml:space="preserve"> 2D heterogeneous problem. </w:t>
      </w:r>
      <w:r w:rsidR="00F67EE2" w:rsidRPr="00172A09">
        <w:rPr>
          <w:rFonts w:asciiTheme="majorBidi" w:hAnsiTheme="majorBidi" w:cstheme="majorBidi"/>
        </w:rPr>
        <w:t xml:space="preserve">The contributions of </w:t>
      </w:r>
      <w:r w:rsidR="00614C7A">
        <w:rPr>
          <w:rFonts w:asciiTheme="majorBidi" w:hAnsiTheme="majorBidi" w:cstheme="majorBidi"/>
        </w:rPr>
        <w:t>our work</w:t>
      </w:r>
      <w:r w:rsidR="00F67EE2" w:rsidRPr="00172A09">
        <w:rPr>
          <w:rFonts w:asciiTheme="majorBidi" w:hAnsiTheme="majorBidi" w:cstheme="majorBidi"/>
        </w:rPr>
        <w:t xml:space="preserve"> are t</w:t>
      </w:r>
      <w:r>
        <w:rPr>
          <w:rFonts w:asciiTheme="majorBidi" w:hAnsiTheme="majorBidi" w:cstheme="majorBidi"/>
        </w:rPr>
        <w:t>hree</w:t>
      </w:r>
      <w:r w:rsidR="00F67EE2" w:rsidRPr="00172A09">
        <w:rPr>
          <w:rFonts w:asciiTheme="majorBidi" w:hAnsiTheme="majorBidi" w:cstheme="majorBidi"/>
        </w:rPr>
        <w:t>fold</w:t>
      </w:r>
      <w:r w:rsidR="009C3770" w:rsidRPr="00172A09">
        <w:rPr>
          <w:rFonts w:asciiTheme="majorBidi" w:hAnsiTheme="majorBidi" w:cstheme="majorBidi"/>
        </w:rPr>
        <w:t>. First,</w:t>
      </w:r>
      <w:r w:rsidR="00F67EE2" w:rsidRPr="00172A09">
        <w:rPr>
          <w:rFonts w:asciiTheme="majorBidi" w:hAnsiTheme="majorBidi" w:cstheme="majorBidi"/>
        </w:rPr>
        <w:t xml:space="preserve"> we present a PINN</w:t>
      </w:r>
      <w:r w:rsidR="00614C7A">
        <w:rPr>
          <w:rFonts w:asciiTheme="majorBidi" w:hAnsiTheme="majorBidi" w:cstheme="majorBidi"/>
        </w:rPr>
        <w:t>s</w:t>
      </w:r>
      <w:r w:rsidR="00F67EE2" w:rsidRPr="00172A09">
        <w:rPr>
          <w:rFonts w:asciiTheme="majorBidi" w:hAnsiTheme="majorBidi" w:cstheme="majorBidi"/>
        </w:rPr>
        <w:t xml:space="preserve"> approach to solv</w:t>
      </w:r>
      <w:r w:rsidR="00824DCC">
        <w:rPr>
          <w:rFonts w:asciiTheme="majorBidi" w:hAnsiTheme="majorBidi" w:cstheme="majorBidi"/>
        </w:rPr>
        <w:t>ing</w:t>
      </w:r>
      <w:r w:rsidR="00F67EE2" w:rsidRPr="00172A09">
        <w:rPr>
          <w:rFonts w:asciiTheme="majorBidi" w:hAnsiTheme="majorBidi" w:cstheme="majorBidi"/>
        </w:rPr>
        <w:t xml:space="preserve"> the hyperbolic B-L problem by </w:t>
      </w:r>
      <w:r>
        <w:rPr>
          <w:rFonts w:asciiTheme="majorBidi" w:hAnsiTheme="majorBidi" w:cstheme="majorBidi"/>
        </w:rPr>
        <w:t>regularizing</w:t>
      </w:r>
      <w:r w:rsidR="00F67EE2" w:rsidRPr="00172A09">
        <w:rPr>
          <w:rFonts w:asciiTheme="majorBidi" w:hAnsiTheme="majorBidi" w:cstheme="majorBidi"/>
        </w:rPr>
        <w:t xml:space="preserve"> the neural network residual</w:t>
      </w:r>
      <w:r>
        <w:rPr>
          <w:rFonts w:asciiTheme="majorBidi" w:hAnsiTheme="majorBidi" w:cstheme="majorBidi"/>
        </w:rPr>
        <w:t xml:space="preserve"> with more physics</w:t>
      </w:r>
      <w:r w:rsidR="00F67EE2" w:rsidRPr="00172A09">
        <w:rPr>
          <w:rFonts w:asciiTheme="majorBidi" w:hAnsiTheme="majorBidi" w:cstheme="majorBidi"/>
        </w:rPr>
        <w:t xml:space="preserve">. </w:t>
      </w:r>
      <w:r w:rsidR="009C3770" w:rsidRPr="00172A09">
        <w:rPr>
          <w:rFonts w:asciiTheme="majorBidi" w:hAnsiTheme="majorBidi" w:cstheme="majorBidi"/>
        </w:rPr>
        <w:t>Second</w:t>
      </w:r>
      <w:r w:rsidR="00F67EE2" w:rsidRPr="00172A09">
        <w:rPr>
          <w:rFonts w:asciiTheme="majorBidi" w:hAnsiTheme="majorBidi" w:cstheme="majorBidi"/>
        </w:rPr>
        <w:t xml:space="preserve">, we </w:t>
      </w:r>
      <w:r>
        <w:rPr>
          <w:rFonts w:asciiTheme="majorBidi" w:hAnsiTheme="majorBidi" w:cstheme="majorBidi"/>
        </w:rPr>
        <w:t xml:space="preserve">show that it is possible to obtain </w:t>
      </w:r>
      <w:r w:rsidR="005F7759">
        <w:rPr>
          <w:rFonts w:asciiTheme="majorBidi" w:hAnsiTheme="majorBidi" w:cstheme="majorBidi"/>
        </w:rPr>
        <w:t>extremely accurate</w:t>
      </w:r>
      <w:r>
        <w:rPr>
          <w:rFonts w:asciiTheme="majorBidi" w:hAnsiTheme="majorBidi" w:cstheme="majorBidi"/>
        </w:rPr>
        <w:t xml:space="preserve"> solutions using the</w:t>
      </w:r>
      <w:r w:rsidR="00F67EE2" w:rsidRPr="00172A09">
        <w:rPr>
          <w:rFonts w:asciiTheme="majorBidi" w:hAnsiTheme="majorBidi" w:cstheme="majorBidi"/>
        </w:rPr>
        <w:t xml:space="preserve"> Adam optimizer with</w:t>
      </w:r>
      <w:r w:rsidR="001E597B">
        <w:rPr>
          <w:rFonts w:asciiTheme="majorBidi" w:hAnsiTheme="majorBidi" w:cstheme="majorBidi"/>
        </w:rPr>
        <w:t xml:space="preserve"> a</w:t>
      </w:r>
      <w:r w:rsidR="00F67EE2" w:rsidRPr="00172A09">
        <w:rPr>
          <w:rFonts w:asciiTheme="majorBidi" w:hAnsiTheme="majorBidi" w:cstheme="majorBidi"/>
        </w:rPr>
        <w:t xml:space="preserve"> residual-based adaptive refinement (RAR) algorithm </w:t>
      </w:r>
      <w:r w:rsidR="000A2B0F">
        <w:rPr>
          <w:rFonts w:asciiTheme="majorBidi" w:hAnsiTheme="majorBidi" w:cstheme="majorBidi"/>
        </w:rPr>
        <w:t>that</w:t>
      </w:r>
      <w:r w:rsidR="00F67EE2" w:rsidRPr="00172A09">
        <w:rPr>
          <w:rFonts w:asciiTheme="majorBidi" w:hAnsiTheme="majorBidi" w:cstheme="majorBidi"/>
        </w:rPr>
        <w:t xml:space="preserve"> achieve</w:t>
      </w:r>
      <w:r w:rsidR="000A2B0F">
        <w:rPr>
          <w:rFonts w:asciiTheme="majorBidi" w:hAnsiTheme="majorBidi" w:cstheme="majorBidi"/>
        </w:rPr>
        <w:t>s</w:t>
      </w:r>
      <w:r w:rsidR="00F67EE2" w:rsidRPr="00172A09">
        <w:rPr>
          <w:rFonts w:asciiTheme="majorBidi" w:hAnsiTheme="majorBidi" w:cstheme="majorBidi"/>
        </w:rPr>
        <w:t xml:space="preserve"> an ultra-low loss.</w:t>
      </w:r>
      <w:r w:rsidR="009C3770" w:rsidRPr="00172A09">
        <w:rPr>
          <w:rFonts w:asciiTheme="majorBidi" w:hAnsiTheme="majorBidi" w:cstheme="majorBidi"/>
        </w:rPr>
        <w:t xml:space="preserve"> Our solution method can accurately capture the </w:t>
      </w:r>
      <w:proofErr w:type="gramStart"/>
      <w:r w:rsidR="009C3770" w:rsidRPr="00172A09">
        <w:rPr>
          <w:rFonts w:asciiTheme="majorBidi" w:hAnsiTheme="majorBidi" w:cstheme="majorBidi"/>
        </w:rPr>
        <w:t>shock-front</w:t>
      </w:r>
      <w:proofErr w:type="gramEnd"/>
      <w:r w:rsidR="009C3770" w:rsidRPr="00172A09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Third, we extend the PINNs application</w:t>
      </w:r>
      <w:r w:rsidR="00FC6F53">
        <w:rPr>
          <w:rFonts w:asciiTheme="majorBidi" w:hAnsiTheme="majorBidi" w:cstheme="majorBidi"/>
        </w:rPr>
        <w:t xml:space="preserve"> </w:t>
      </w:r>
      <w:r w:rsidR="001E093C">
        <w:rPr>
          <w:rFonts w:asciiTheme="majorBidi" w:hAnsiTheme="majorBidi" w:cstheme="majorBidi"/>
        </w:rPr>
        <w:t xml:space="preserve">to stratified </w:t>
      </w:r>
      <w:r w:rsidR="00972762">
        <w:rPr>
          <w:rFonts w:asciiTheme="majorBidi" w:hAnsiTheme="majorBidi" w:cstheme="majorBidi"/>
        </w:rPr>
        <w:t xml:space="preserve">and </w:t>
      </w:r>
      <w:r w:rsidR="00B45D31">
        <w:rPr>
          <w:rFonts w:asciiTheme="majorBidi" w:hAnsiTheme="majorBidi" w:cstheme="majorBidi"/>
        </w:rPr>
        <w:t xml:space="preserve">heterogeneous </w:t>
      </w:r>
      <w:r w:rsidR="001E093C">
        <w:rPr>
          <w:rFonts w:asciiTheme="majorBidi" w:hAnsiTheme="majorBidi" w:cstheme="majorBidi"/>
        </w:rPr>
        <w:t>porous media</w:t>
      </w:r>
      <w:r w:rsidR="00F851F4">
        <w:rPr>
          <w:rFonts w:asciiTheme="majorBidi" w:hAnsiTheme="majorBidi" w:cstheme="majorBidi"/>
        </w:rPr>
        <w:t xml:space="preserve"> in a 2D setting</w:t>
      </w:r>
      <w:r w:rsidR="00FC6F53">
        <w:rPr>
          <w:rFonts w:asciiTheme="majorBidi" w:hAnsiTheme="majorBidi" w:cstheme="majorBidi"/>
        </w:rPr>
        <w:t>.</w:t>
      </w:r>
      <w:r w:rsidR="001E093C">
        <w:rPr>
          <w:rFonts w:asciiTheme="majorBidi" w:hAnsiTheme="majorBidi" w:cstheme="majorBidi"/>
        </w:rPr>
        <w:t xml:space="preserve"> </w:t>
      </w:r>
      <w:r w:rsidR="00E03607">
        <w:rPr>
          <w:rFonts w:asciiTheme="majorBidi" w:hAnsiTheme="majorBidi" w:cstheme="majorBidi"/>
        </w:rPr>
        <w:t xml:space="preserve"> </w:t>
      </w:r>
    </w:p>
    <w:sectPr w:rsidR="001B312E" w:rsidRPr="00205DAB" w:rsidSect="00BC4C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397A8" w14:textId="77777777" w:rsidR="002E4EBD" w:rsidRDefault="002E4EBD" w:rsidP="00D56F4E">
      <w:pPr>
        <w:spacing w:after="0" w:line="240" w:lineRule="auto"/>
      </w:pPr>
      <w:r>
        <w:separator/>
      </w:r>
    </w:p>
  </w:endnote>
  <w:endnote w:type="continuationSeparator" w:id="0">
    <w:p w14:paraId="63E3BA84" w14:textId="77777777" w:rsidR="002E4EBD" w:rsidRDefault="002E4EBD" w:rsidP="00D56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9007C" w14:textId="77777777" w:rsidR="00B84E64" w:rsidRDefault="00B84E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DC2D3" w14:textId="77777777" w:rsidR="00B84E64" w:rsidRDefault="00B84E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2EB5C" w14:textId="6A6CBD96" w:rsidR="00F37FE8" w:rsidRPr="00B84E64" w:rsidRDefault="00804C84" w:rsidP="00B84E64">
    <w:pPr>
      <w:pStyle w:val="Footer"/>
    </w:pPr>
    <w:r w:rsidRPr="00B84E64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93E72" w14:textId="77777777" w:rsidR="002E4EBD" w:rsidRDefault="002E4EBD" w:rsidP="00D56F4E">
      <w:pPr>
        <w:spacing w:after="0" w:line="240" w:lineRule="auto"/>
      </w:pPr>
      <w:r>
        <w:separator/>
      </w:r>
    </w:p>
  </w:footnote>
  <w:footnote w:type="continuationSeparator" w:id="0">
    <w:p w14:paraId="6A7B4B6D" w14:textId="77777777" w:rsidR="002E4EBD" w:rsidRDefault="002E4EBD" w:rsidP="00D56F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CABA" w14:textId="77777777" w:rsidR="00B84E64" w:rsidRDefault="00B84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CE493" w14:textId="77777777" w:rsidR="00B84E64" w:rsidRDefault="00B84E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4CA2" w14:textId="77777777" w:rsidR="00B84E64" w:rsidRDefault="00B84E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4132B"/>
    <w:multiLevelType w:val="hybridMultilevel"/>
    <w:tmpl w:val="B9C2B678"/>
    <w:lvl w:ilvl="0" w:tplc="CDE8EA80">
      <w:start w:val="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852FA"/>
    <w:multiLevelType w:val="hybridMultilevel"/>
    <w:tmpl w:val="78F841AE"/>
    <w:lvl w:ilvl="0" w:tplc="9DAEBEDC">
      <w:start w:val="1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938BE"/>
    <w:multiLevelType w:val="hybridMultilevel"/>
    <w:tmpl w:val="14C0558A"/>
    <w:lvl w:ilvl="0" w:tplc="D9FE9D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9D526B"/>
    <w:multiLevelType w:val="hybridMultilevel"/>
    <w:tmpl w:val="257456A2"/>
    <w:lvl w:ilvl="0" w:tplc="7C7408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A0MzU1MbI0NLdU0lEKTi0uzszPAykwMqoFAJi0iQItAAAA"/>
  </w:docVars>
  <w:rsids>
    <w:rsidRoot w:val="00275F08"/>
    <w:rsid w:val="000002A9"/>
    <w:rsid w:val="00000ED3"/>
    <w:rsid w:val="00002DEE"/>
    <w:rsid w:val="00004C99"/>
    <w:rsid w:val="00004EAB"/>
    <w:rsid w:val="000061E5"/>
    <w:rsid w:val="00007A39"/>
    <w:rsid w:val="0001539D"/>
    <w:rsid w:val="00020215"/>
    <w:rsid w:val="00021972"/>
    <w:rsid w:val="0002548F"/>
    <w:rsid w:val="0003233A"/>
    <w:rsid w:val="000332BB"/>
    <w:rsid w:val="00033ABF"/>
    <w:rsid w:val="00034C2B"/>
    <w:rsid w:val="00034C9F"/>
    <w:rsid w:val="00034D4F"/>
    <w:rsid w:val="000363A5"/>
    <w:rsid w:val="00037A62"/>
    <w:rsid w:val="00043D8D"/>
    <w:rsid w:val="00043E72"/>
    <w:rsid w:val="0004549D"/>
    <w:rsid w:val="000460A4"/>
    <w:rsid w:val="00050170"/>
    <w:rsid w:val="00053753"/>
    <w:rsid w:val="0005528E"/>
    <w:rsid w:val="00055BC8"/>
    <w:rsid w:val="00057B59"/>
    <w:rsid w:val="0006165E"/>
    <w:rsid w:val="0006242A"/>
    <w:rsid w:val="00063549"/>
    <w:rsid w:val="00063EB1"/>
    <w:rsid w:val="00065DC8"/>
    <w:rsid w:val="000662EB"/>
    <w:rsid w:val="00066B06"/>
    <w:rsid w:val="00066CC8"/>
    <w:rsid w:val="00070708"/>
    <w:rsid w:val="00070D43"/>
    <w:rsid w:val="00072567"/>
    <w:rsid w:val="00072E7B"/>
    <w:rsid w:val="00074131"/>
    <w:rsid w:val="000830D0"/>
    <w:rsid w:val="00087A80"/>
    <w:rsid w:val="0009369F"/>
    <w:rsid w:val="00094FC5"/>
    <w:rsid w:val="0009636E"/>
    <w:rsid w:val="00097B46"/>
    <w:rsid w:val="000A2B0F"/>
    <w:rsid w:val="000A5A1F"/>
    <w:rsid w:val="000A5E6F"/>
    <w:rsid w:val="000A65E8"/>
    <w:rsid w:val="000A695A"/>
    <w:rsid w:val="000A6C9B"/>
    <w:rsid w:val="000B1AC8"/>
    <w:rsid w:val="000B1B6D"/>
    <w:rsid w:val="000B52AC"/>
    <w:rsid w:val="000B71FA"/>
    <w:rsid w:val="000B78B3"/>
    <w:rsid w:val="000C0621"/>
    <w:rsid w:val="000C1170"/>
    <w:rsid w:val="000C11A2"/>
    <w:rsid w:val="000C1B9B"/>
    <w:rsid w:val="000C27E3"/>
    <w:rsid w:val="000C3990"/>
    <w:rsid w:val="000C3C06"/>
    <w:rsid w:val="000C7AE8"/>
    <w:rsid w:val="000D4905"/>
    <w:rsid w:val="000E1A0A"/>
    <w:rsid w:val="000E322E"/>
    <w:rsid w:val="000E4D14"/>
    <w:rsid w:val="000F12A1"/>
    <w:rsid w:val="000F164E"/>
    <w:rsid w:val="000F3B5D"/>
    <w:rsid w:val="000F5108"/>
    <w:rsid w:val="000F651D"/>
    <w:rsid w:val="00100E4D"/>
    <w:rsid w:val="001049A5"/>
    <w:rsid w:val="00106AC3"/>
    <w:rsid w:val="00106C6E"/>
    <w:rsid w:val="00107C02"/>
    <w:rsid w:val="00112243"/>
    <w:rsid w:val="00112655"/>
    <w:rsid w:val="00113653"/>
    <w:rsid w:val="001140ED"/>
    <w:rsid w:val="00114606"/>
    <w:rsid w:val="00127369"/>
    <w:rsid w:val="001323C2"/>
    <w:rsid w:val="00134733"/>
    <w:rsid w:val="00136663"/>
    <w:rsid w:val="001400A6"/>
    <w:rsid w:val="00142747"/>
    <w:rsid w:val="00142868"/>
    <w:rsid w:val="00143115"/>
    <w:rsid w:val="00145560"/>
    <w:rsid w:val="001501DA"/>
    <w:rsid w:val="0015395B"/>
    <w:rsid w:val="00154CA6"/>
    <w:rsid w:val="001559EC"/>
    <w:rsid w:val="001566BF"/>
    <w:rsid w:val="0016044C"/>
    <w:rsid w:val="001618C4"/>
    <w:rsid w:val="0016283C"/>
    <w:rsid w:val="0016696D"/>
    <w:rsid w:val="00167669"/>
    <w:rsid w:val="00172A09"/>
    <w:rsid w:val="0017407F"/>
    <w:rsid w:val="00176CC8"/>
    <w:rsid w:val="00177478"/>
    <w:rsid w:val="00177D81"/>
    <w:rsid w:val="00182290"/>
    <w:rsid w:val="001828F9"/>
    <w:rsid w:val="00185D08"/>
    <w:rsid w:val="00186DE9"/>
    <w:rsid w:val="00187ED3"/>
    <w:rsid w:val="0019017A"/>
    <w:rsid w:val="00191AE2"/>
    <w:rsid w:val="001926F2"/>
    <w:rsid w:val="0019457E"/>
    <w:rsid w:val="001955B7"/>
    <w:rsid w:val="001A064E"/>
    <w:rsid w:val="001A1324"/>
    <w:rsid w:val="001A29CD"/>
    <w:rsid w:val="001A4338"/>
    <w:rsid w:val="001A644A"/>
    <w:rsid w:val="001B312E"/>
    <w:rsid w:val="001B34EA"/>
    <w:rsid w:val="001B3D57"/>
    <w:rsid w:val="001B4996"/>
    <w:rsid w:val="001B7362"/>
    <w:rsid w:val="001C41CF"/>
    <w:rsid w:val="001C4C74"/>
    <w:rsid w:val="001D07AE"/>
    <w:rsid w:val="001D2246"/>
    <w:rsid w:val="001D5F19"/>
    <w:rsid w:val="001D72C9"/>
    <w:rsid w:val="001D7B99"/>
    <w:rsid w:val="001E093C"/>
    <w:rsid w:val="001E385F"/>
    <w:rsid w:val="001E3BBA"/>
    <w:rsid w:val="001E597B"/>
    <w:rsid w:val="001E5A92"/>
    <w:rsid w:val="001F2AE5"/>
    <w:rsid w:val="001F2B54"/>
    <w:rsid w:val="001F57E7"/>
    <w:rsid w:val="001F711D"/>
    <w:rsid w:val="001F7BB0"/>
    <w:rsid w:val="0020200E"/>
    <w:rsid w:val="002028F5"/>
    <w:rsid w:val="00205DAB"/>
    <w:rsid w:val="00210EE9"/>
    <w:rsid w:val="002124B4"/>
    <w:rsid w:val="0021283B"/>
    <w:rsid w:val="00213C45"/>
    <w:rsid w:val="00213F20"/>
    <w:rsid w:val="002145EE"/>
    <w:rsid w:val="00216BF6"/>
    <w:rsid w:val="002176F2"/>
    <w:rsid w:val="002231D9"/>
    <w:rsid w:val="00223497"/>
    <w:rsid w:val="00223D8F"/>
    <w:rsid w:val="0022517A"/>
    <w:rsid w:val="00230BE3"/>
    <w:rsid w:val="00232FCF"/>
    <w:rsid w:val="002368F9"/>
    <w:rsid w:val="00237EED"/>
    <w:rsid w:val="00240B12"/>
    <w:rsid w:val="0024332F"/>
    <w:rsid w:val="0024401F"/>
    <w:rsid w:val="002477FA"/>
    <w:rsid w:val="0025089A"/>
    <w:rsid w:val="00250963"/>
    <w:rsid w:val="002547CA"/>
    <w:rsid w:val="002616FF"/>
    <w:rsid w:val="002677CA"/>
    <w:rsid w:val="00275940"/>
    <w:rsid w:val="00275F08"/>
    <w:rsid w:val="002766B6"/>
    <w:rsid w:val="00277FB5"/>
    <w:rsid w:val="00280DD6"/>
    <w:rsid w:val="00283ADA"/>
    <w:rsid w:val="002877CD"/>
    <w:rsid w:val="00287D20"/>
    <w:rsid w:val="00287F02"/>
    <w:rsid w:val="002926A7"/>
    <w:rsid w:val="00294171"/>
    <w:rsid w:val="002A0553"/>
    <w:rsid w:val="002A1D2A"/>
    <w:rsid w:val="002A3287"/>
    <w:rsid w:val="002A4909"/>
    <w:rsid w:val="002A656D"/>
    <w:rsid w:val="002B18C0"/>
    <w:rsid w:val="002B7C7C"/>
    <w:rsid w:val="002C2753"/>
    <w:rsid w:val="002C3D81"/>
    <w:rsid w:val="002C4108"/>
    <w:rsid w:val="002D0727"/>
    <w:rsid w:val="002D21B4"/>
    <w:rsid w:val="002D2A0F"/>
    <w:rsid w:val="002D459C"/>
    <w:rsid w:val="002D5FA1"/>
    <w:rsid w:val="002D7D89"/>
    <w:rsid w:val="002E0137"/>
    <w:rsid w:val="002E08E9"/>
    <w:rsid w:val="002E0DEE"/>
    <w:rsid w:val="002E16F9"/>
    <w:rsid w:val="002E17EF"/>
    <w:rsid w:val="002E33C2"/>
    <w:rsid w:val="002E4EBD"/>
    <w:rsid w:val="002E60E3"/>
    <w:rsid w:val="002E7B38"/>
    <w:rsid w:val="002F099C"/>
    <w:rsid w:val="002F1308"/>
    <w:rsid w:val="002F18AC"/>
    <w:rsid w:val="002F6424"/>
    <w:rsid w:val="00303980"/>
    <w:rsid w:val="00304168"/>
    <w:rsid w:val="00311CE8"/>
    <w:rsid w:val="00320B6D"/>
    <w:rsid w:val="00320B8E"/>
    <w:rsid w:val="00322D59"/>
    <w:rsid w:val="00323869"/>
    <w:rsid w:val="00327416"/>
    <w:rsid w:val="0032758B"/>
    <w:rsid w:val="00332B2A"/>
    <w:rsid w:val="00333B8D"/>
    <w:rsid w:val="00333BF5"/>
    <w:rsid w:val="0033441C"/>
    <w:rsid w:val="00334BCE"/>
    <w:rsid w:val="003403AB"/>
    <w:rsid w:val="00341051"/>
    <w:rsid w:val="003430AF"/>
    <w:rsid w:val="00344597"/>
    <w:rsid w:val="00345F49"/>
    <w:rsid w:val="003478E8"/>
    <w:rsid w:val="0035058E"/>
    <w:rsid w:val="0035496F"/>
    <w:rsid w:val="00354FF0"/>
    <w:rsid w:val="00355006"/>
    <w:rsid w:val="0035577E"/>
    <w:rsid w:val="003605D2"/>
    <w:rsid w:val="003613A5"/>
    <w:rsid w:val="00363C22"/>
    <w:rsid w:val="00366057"/>
    <w:rsid w:val="00366EE0"/>
    <w:rsid w:val="00367266"/>
    <w:rsid w:val="003809E6"/>
    <w:rsid w:val="00381784"/>
    <w:rsid w:val="00382A1E"/>
    <w:rsid w:val="00383BA6"/>
    <w:rsid w:val="00387115"/>
    <w:rsid w:val="003912C5"/>
    <w:rsid w:val="00392375"/>
    <w:rsid w:val="00392C95"/>
    <w:rsid w:val="00396C0D"/>
    <w:rsid w:val="003A43CB"/>
    <w:rsid w:val="003A4D97"/>
    <w:rsid w:val="003B2F7F"/>
    <w:rsid w:val="003B35A4"/>
    <w:rsid w:val="003B466A"/>
    <w:rsid w:val="003B4EAD"/>
    <w:rsid w:val="003B593D"/>
    <w:rsid w:val="003C10C1"/>
    <w:rsid w:val="003C4BB4"/>
    <w:rsid w:val="003C6843"/>
    <w:rsid w:val="003C7724"/>
    <w:rsid w:val="003C7D91"/>
    <w:rsid w:val="003D07DA"/>
    <w:rsid w:val="003D315C"/>
    <w:rsid w:val="003D328F"/>
    <w:rsid w:val="003D7E23"/>
    <w:rsid w:val="003E0121"/>
    <w:rsid w:val="003E0603"/>
    <w:rsid w:val="003E0FA0"/>
    <w:rsid w:val="003E2226"/>
    <w:rsid w:val="003E27D1"/>
    <w:rsid w:val="003E3D4C"/>
    <w:rsid w:val="003E43E4"/>
    <w:rsid w:val="003F2F68"/>
    <w:rsid w:val="004104F4"/>
    <w:rsid w:val="004113DE"/>
    <w:rsid w:val="00420671"/>
    <w:rsid w:val="00421DA7"/>
    <w:rsid w:val="00426131"/>
    <w:rsid w:val="0043169E"/>
    <w:rsid w:val="00433BF4"/>
    <w:rsid w:val="00434FF1"/>
    <w:rsid w:val="0043739C"/>
    <w:rsid w:val="0043781E"/>
    <w:rsid w:val="00446E39"/>
    <w:rsid w:val="00450DDD"/>
    <w:rsid w:val="004553D9"/>
    <w:rsid w:val="00456578"/>
    <w:rsid w:val="004568C7"/>
    <w:rsid w:val="00457211"/>
    <w:rsid w:val="00457432"/>
    <w:rsid w:val="004603FF"/>
    <w:rsid w:val="004608F3"/>
    <w:rsid w:val="0046097F"/>
    <w:rsid w:val="0046159C"/>
    <w:rsid w:val="00462404"/>
    <w:rsid w:val="00462625"/>
    <w:rsid w:val="00463DF1"/>
    <w:rsid w:val="00466AB0"/>
    <w:rsid w:val="0047413B"/>
    <w:rsid w:val="00476389"/>
    <w:rsid w:val="00485DBB"/>
    <w:rsid w:val="0048762F"/>
    <w:rsid w:val="00490855"/>
    <w:rsid w:val="00494B3B"/>
    <w:rsid w:val="00494E3F"/>
    <w:rsid w:val="004A3FA2"/>
    <w:rsid w:val="004A6808"/>
    <w:rsid w:val="004A73F8"/>
    <w:rsid w:val="004B3B59"/>
    <w:rsid w:val="004B7099"/>
    <w:rsid w:val="004B7C2B"/>
    <w:rsid w:val="004C0E7F"/>
    <w:rsid w:val="004C1D12"/>
    <w:rsid w:val="004C2804"/>
    <w:rsid w:val="004D3A1F"/>
    <w:rsid w:val="004D6391"/>
    <w:rsid w:val="004D7A8C"/>
    <w:rsid w:val="004E0459"/>
    <w:rsid w:val="004E27E4"/>
    <w:rsid w:val="004E3633"/>
    <w:rsid w:val="004F033F"/>
    <w:rsid w:val="004F0BCA"/>
    <w:rsid w:val="004F39C6"/>
    <w:rsid w:val="004F4E1D"/>
    <w:rsid w:val="00502B63"/>
    <w:rsid w:val="005064CE"/>
    <w:rsid w:val="00510EDA"/>
    <w:rsid w:val="005131EB"/>
    <w:rsid w:val="0051459A"/>
    <w:rsid w:val="00514A9C"/>
    <w:rsid w:val="00520272"/>
    <w:rsid w:val="00526F12"/>
    <w:rsid w:val="0053046F"/>
    <w:rsid w:val="00532A18"/>
    <w:rsid w:val="00532A67"/>
    <w:rsid w:val="00534374"/>
    <w:rsid w:val="005345DA"/>
    <w:rsid w:val="00535B35"/>
    <w:rsid w:val="00536454"/>
    <w:rsid w:val="005369AB"/>
    <w:rsid w:val="005370A4"/>
    <w:rsid w:val="00537D41"/>
    <w:rsid w:val="00543452"/>
    <w:rsid w:val="005448A7"/>
    <w:rsid w:val="005448D0"/>
    <w:rsid w:val="005505E0"/>
    <w:rsid w:val="00550F8C"/>
    <w:rsid w:val="0055449B"/>
    <w:rsid w:val="0055471C"/>
    <w:rsid w:val="005565B5"/>
    <w:rsid w:val="00556D02"/>
    <w:rsid w:val="00566E96"/>
    <w:rsid w:val="00567683"/>
    <w:rsid w:val="005707E7"/>
    <w:rsid w:val="0057620B"/>
    <w:rsid w:val="00576782"/>
    <w:rsid w:val="00576D88"/>
    <w:rsid w:val="00586345"/>
    <w:rsid w:val="0059042B"/>
    <w:rsid w:val="00590F59"/>
    <w:rsid w:val="00593AD6"/>
    <w:rsid w:val="005974C8"/>
    <w:rsid w:val="00597F2D"/>
    <w:rsid w:val="005A2BB1"/>
    <w:rsid w:val="005A346B"/>
    <w:rsid w:val="005A5FC3"/>
    <w:rsid w:val="005A7E5F"/>
    <w:rsid w:val="005B0E65"/>
    <w:rsid w:val="005B4C57"/>
    <w:rsid w:val="005B5161"/>
    <w:rsid w:val="005B69D9"/>
    <w:rsid w:val="005B6F1E"/>
    <w:rsid w:val="005D03B4"/>
    <w:rsid w:val="005D1CC6"/>
    <w:rsid w:val="005D2EE1"/>
    <w:rsid w:val="005D4DEA"/>
    <w:rsid w:val="005D6261"/>
    <w:rsid w:val="005E4206"/>
    <w:rsid w:val="005E7A1C"/>
    <w:rsid w:val="005F2069"/>
    <w:rsid w:val="005F4CDB"/>
    <w:rsid w:val="005F6200"/>
    <w:rsid w:val="005F7759"/>
    <w:rsid w:val="00602570"/>
    <w:rsid w:val="006027D4"/>
    <w:rsid w:val="00602EF1"/>
    <w:rsid w:val="006036D6"/>
    <w:rsid w:val="00605DE0"/>
    <w:rsid w:val="00607EAD"/>
    <w:rsid w:val="00614C7A"/>
    <w:rsid w:val="0061751B"/>
    <w:rsid w:val="00617A2D"/>
    <w:rsid w:val="006204FF"/>
    <w:rsid w:val="00620580"/>
    <w:rsid w:val="00620E7B"/>
    <w:rsid w:val="006239E9"/>
    <w:rsid w:val="006240DD"/>
    <w:rsid w:val="00632617"/>
    <w:rsid w:val="00634E5B"/>
    <w:rsid w:val="00636699"/>
    <w:rsid w:val="0063774F"/>
    <w:rsid w:val="00640807"/>
    <w:rsid w:val="00641737"/>
    <w:rsid w:val="006417A5"/>
    <w:rsid w:val="006419C8"/>
    <w:rsid w:val="006435A6"/>
    <w:rsid w:val="006435D9"/>
    <w:rsid w:val="00644141"/>
    <w:rsid w:val="006441E4"/>
    <w:rsid w:val="00644F6B"/>
    <w:rsid w:val="00653DEB"/>
    <w:rsid w:val="00654D71"/>
    <w:rsid w:val="0066371E"/>
    <w:rsid w:val="00664AE1"/>
    <w:rsid w:val="0066547F"/>
    <w:rsid w:val="00672A2F"/>
    <w:rsid w:val="00682EBC"/>
    <w:rsid w:val="00682FCC"/>
    <w:rsid w:val="00683429"/>
    <w:rsid w:val="00684439"/>
    <w:rsid w:val="00685869"/>
    <w:rsid w:val="00685F36"/>
    <w:rsid w:val="006A3788"/>
    <w:rsid w:val="006B1992"/>
    <w:rsid w:val="006B1A59"/>
    <w:rsid w:val="006C1BE1"/>
    <w:rsid w:val="006C3826"/>
    <w:rsid w:val="006C536C"/>
    <w:rsid w:val="006C5382"/>
    <w:rsid w:val="006D1E1B"/>
    <w:rsid w:val="006D2042"/>
    <w:rsid w:val="006E1387"/>
    <w:rsid w:val="006E170C"/>
    <w:rsid w:val="006E1F4B"/>
    <w:rsid w:val="006E5736"/>
    <w:rsid w:val="006E651F"/>
    <w:rsid w:val="006E704F"/>
    <w:rsid w:val="006F5A76"/>
    <w:rsid w:val="006F6FE8"/>
    <w:rsid w:val="006F7588"/>
    <w:rsid w:val="006F7E33"/>
    <w:rsid w:val="006F7FAB"/>
    <w:rsid w:val="0070456F"/>
    <w:rsid w:val="0071192D"/>
    <w:rsid w:val="00712472"/>
    <w:rsid w:val="00715293"/>
    <w:rsid w:val="00715FB1"/>
    <w:rsid w:val="0072100D"/>
    <w:rsid w:val="00721B0B"/>
    <w:rsid w:val="00726E11"/>
    <w:rsid w:val="0073166F"/>
    <w:rsid w:val="00733E1D"/>
    <w:rsid w:val="00737146"/>
    <w:rsid w:val="007378FB"/>
    <w:rsid w:val="00741622"/>
    <w:rsid w:val="007423B1"/>
    <w:rsid w:val="0075225C"/>
    <w:rsid w:val="00752ECA"/>
    <w:rsid w:val="00752FD1"/>
    <w:rsid w:val="007540A2"/>
    <w:rsid w:val="00760171"/>
    <w:rsid w:val="00763B27"/>
    <w:rsid w:val="007665AF"/>
    <w:rsid w:val="007701CB"/>
    <w:rsid w:val="007706DB"/>
    <w:rsid w:val="0077090E"/>
    <w:rsid w:val="00772490"/>
    <w:rsid w:val="0077488E"/>
    <w:rsid w:val="0077660C"/>
    <w:rsid w:val="007776C7"/>
    <w:rsid w:val="007779E8"/>
    <w:rsid w:val="00783C2A"/>
    <w:rsid w:val="007940EB"/>
    <w:rsid w:val="00794B54"/>
    <w:rsid w:val="007A0340"/>
    <w:rsid w:val="007A382E"/>
    <w:rsid w:val="007A595C"/>
    <w:rsid w:val="007A6538"/>
    <w:rsid w:val="007B261A"/>
    <w:rsid w:val="007B3925"/>
    <w:rsid w:val="007B4109"/>
    <w:rsid w:val="007B4896"/>
    <w:rsid w:val="007B4A4F"/>
    <w:rsid w:val="007B564C"/>
    <w:rsid w:val="007B6F16"/>
    <w:rsid w:val="007B7B86"/>
    <w:rsid w:val="007C0D65"/>
    <w:rsid w:val="007C4811"/>
    <w:rsid w:val="007C4DA5"/>
    <w:rsid w:val="007C78FC"/>
    <w:rsid w:val="007D15EC"/>
    <w:rsid w:val="007D381F"/>
    <w:rsid w:val="007D5106"/>
    <w:rsid w:val="007D527A"/>
    <w:rsid w:val="007D69F4"/>
    <w:rsid w:val="007E06BB"/>
    <w:rsid w:val="007E21FA"/>
    <w:rsid w:val="007E22D4"/>
    <w:rsid w:val="007E41B3"/>
    <w:rsid w:val="007E76EE"/>
    <w:rsid w:val="007E7C17"/>
    <w:rsid w:val="007F2085"/>
    <w:rsid w:val="007F4CBF"/>
    <w:rsid w:val="007F5C97"/>
    <w:rsid w:val="008014C4"/>
    <w:rsid w:val="00804C84"/>
    <w:rsid w:val="00805A6D"/>
    <w:rsid w:val="00815135"/>
    <w:rsid w:val="008169C5"/>
    <w:rsid w:val="00817657"/>
    <w:rsid w:val="00817FCD"/>
    <w:rsid w:val="00822FD5"/>
    <w:rsid w:val="00824DCC"/>
    <w:rsid w:val="00832C3E"/>
    <w:rsid w:val="00834DB8"/>
    <w:rsid w:val="008357E2"/>
    <w:rsid w:val="00841B99"/>
    <w:rsid w:val="00843964"/>
    <w:rsid w:val="00843AEC"/>
    <w:rsid w:val="00843F91"/>
    <w:rsid w:val="00845847"/>
    <w:rsid w:val="00851E74"/>
    <w:rsid w:val="00851EEE"/>
    <w:rsid w:val="0085274C"/>
    <w:rsid w:val="00854B06"/>
    <w:rsid w:val="00854F03"/>
    <w:rsid w:val="00866351"/>
    <w:rsid w:val="00873268"/>
    <w:rsid w:val="00873D00"/>
    <w:rsid w:val="008752F6"/>
    <w:rsid w:val="008777A0"/>
    <w:rsid w:val="00877EC1"/>
    <w:rsid w:val="008808E8"/>
    <w:rsid w:val="008820C2"/>
    <w:rsid w:val="008825E7"/>
    <w:rsid w:val="0089200C"/>
    <w:rsid w:val="00894036"/>
    <w:rsid w:val="008961E0"/>
    <w:rsid w:val="00897BF1"/>
    <w:rsid w:val="008A1A63"/>
    <w:rsid w:val="008A20ED"/>
    <w:rsid w:val="008A337F"/>
    <w:rsid w:val="008A3586"/>
    <w:rsid w:val="008A71A6"/>
    <w:rsid w:val="008A7C84"/>
    <w:rsid w:val="008B04C1"/>
    <w:rsid w:val="008B2467"/>
    <w:rsid w:val="008B4546"/>
    <w:rsid w:val="008B6135"/>
    <w:rsid w:val="008B7171"/>
    <w:rsid w:val="008C21BD"/>
    <w:rsid w:val="008C4330"/>
    <w:rsid w:val="008C5461"/>
    <w:rsid w:val="008C5D2A"/>
    <w:rsid w:val="008C5D41"/>
    <w:rsid w:val="008C7577"/>
    <w:rsid w:val="008D07B1"/>
    <w:rsid w:val="008E2C40"/>
    <w:rsid w:val="008E466C"/>
    <w:rsid w:val="008E5306"/>
    <w:rsid w:val="008E64DE"/>
    <w:rsid w:val="008F02E0"/>
    <w:rsid w:val="008F0874"/>
    <w:rsid w:val="00902B97"/>
    <w:rsid w:val="0090572E"/>
    <w:rsid w:val="0091081F"/>
    <w:rsid w:val="00915D3A"/>
    <w:rsid w:val="00917349"/>
    <w:rsid w:val="009210A6"/>
    <w:rsid w:val="00923C78"/>
    <w:rsid w:val="00924DB1"/>
    <w:rsid w:val="0092555E"/>
    <w:rsid w:val="00930042"/>
    <w:rsid w:val="0093616B"/>
    <w:rsid w:val="009408AD"/>
    <w:rsid w:val="00942583"/>
    <w:rsid w:val="00945669"/>
    <w:rsid w:val="0094570E"/>
    <w:rsid w:val="009459B4"/>
    <w:rsid w:val="0094670F"/>
    <w:rsid w:val="00947AD0"/>
    <w:rsid w:val="009503D9"/>
    <w:rsid w:val="00950CD6"/>
    <w:rsid w:val="00952631"/>
    <w:rsid w:val="00957E2D"/>
    <w:rsid w:val="00962226"/>
    <w:rsid w:val="00963281"/>
    <w:rsid w:val="0096506A"/>
    <w:rsid w:val="0096638B"/>
    <w:rsid w:val="00966C1C"/>
    <w:rsid w:val="00970ACB"/>
    <w:rsid w:val="00972447"/>
    <w:rsid w:val="00972762"/>
    <w:rsid w:val="00974248"/>
    <w:rsid w:val="00977C09"/>
    <w:rsid w:val="00984296"/>
    <w:rsid w:val="00987C12"/>
    <w:rsid w:val="009919C3"/>
    <w:rsid w:val="009938D1"/>
    <w:rsid w:val="009A0248"/>
    <w:rsid w:val="009A1ED8"/>
    <w:rsid w:val="009A32F4"/>
    <w:rsid w:val="009A4D70"/>
    <w:rsid w:val="009A5E47"/>
    <w:rsid w:val="009B23DA"/>
    <w:rsid w:val="009B4984"/>
    <w:rsid w:val="009C1C60"/>
    <w:rsid w:val="009C3770"/>
    <w:rsid w:val="009C5B09"/>
    <w:rsid w:val="009C70FB"/>
    <w:rsid w:val="009C7E23"/>
    <w:rsid w:val="009D1705"/>
    <w:rsid w:val="009D4403"/>
    <w:rsid w:val="009D45A1"/>
    <w:rsid w:val="009D6F61"/>
    <w:rsid w:val="009E22FB"/>
    <w:rsid w:val="009F0028"/>
    <w:rsid w:val="009F6D95"/>
    <w:rsid w:val="00A025AC"/>
    <w:rsid w:val="00A02B70"/>
    <w:rsid w:val="00A03915"/>
    <w:rsid w:val="00A03C6A"/>
    <w:rsid w:val="00A043F0"/>
    <w:rsid w:val="00A04922"/>
    <w:rsid w:val="00A04A2F"/>
    <w:rsid w:val="00A05CA8"/>
    <w:rsid w:val="00A07DD2"/>
    <w:rsid w:val="00A11B1E"/>
    <w:rsid w:val="00A13180"/>
    <w:rsid w:val="00A13BBB"/>
    <w:rsid w:val="00A140B9"/>
    <w:rsid w:val="00A20301"/>
    <w:rsid w:val="00A22EE2"/>
    <w:rsid w:val="00A27D6E"/>
    <w:rsid w:val="00A31760"/>
    <w:rsid w:val="00A332ED"/>
    <w:rsid w:val="00A4651C"/>
    <w:rsid w:val="00A51296"/>
    <w:rsid w:val="00A5693C"/>
    <w:rsid w:val="00A71B78"/>
    <w:rsid w:val="00A82FCD"/>
    <w:rsid w:val="00A909A6"/>
    <w:rsid w:val="00A96D0B"/>
    <w:rsid w:val="00A96D26"/>
    <w:rsid w:val="00AA0E1F"/>
    <w:rsid w:val="00AA3129"/>
    <w:rsid w:val="00AA5429"/>
    <w:rsid w:val="00AB4275"/>
    <w:rsid w:val="00AB45DF"/>
    <w:rsid w:val="00AB5A65"/>
    <w:rsid w:val="00AB5FBC"/>
    <w:rsid w:val="00AC342E"/>
    <w:rsid w:val="00AD0435"/>
    <w:rsid w:val="00AD14B4"/>
    <w:rsid w:val="00AD14E5"/>
    <w:rsid w:val="00AD7628"/>
    <w:rsid w:val="00AE11EB"/>
    <w:rsid w:val="00AE38F8"/>
    <w:rsid w:val="00AE4A1C"/>
    <w:rsid w:val="00AE5477"/>
    <w:rsid w:val="00AE6050"/>
    <w:rsid w:val="00AE6579"/>
    <w:rsid w:val="00AE7006"/>
    <w:rsid w:val="00AE7010"/>
    <w:rsid w:val="00AF3EE7"/>
    <w:rsid w:val="00AF5249"/>
    <w:rsid w:val="00AF6B9B"/>
    <w:rsid w:val="00AF7842"/>
    <w:rsid w:val="00B00663"/>
    <w:rsid w:val="00B00F17"/>
    <w:rsid w:val="00B00F9E"/>
    <w:rsid w:val="00B0284F"/>
    <w:rsid w:val="00B04C65"/>
    <w:rsid w:val="00B06E66"/>
    <w:rsid w:val="00B23C5B"/>
    <w:rsid w:val="00B23D01"/>
    <w:rsid w:val="00B24CB5"/>
    <w:rsid w:val="00B24D3A"/>
    <w:rsid w:val="00B24FEE"/>
    <w:rsid w:val="00B26B09"/>
    <w:rsid w:val="00B31924"/>
    <w:rsid w:val="00B36DF9"/>
    <w:rsid w:val="00B45D31"/>
    <w:rsid w:val="00B465F6"/>
    <w:rsid w:val="00B47AC9"/>
    <w:rsid w:val="00B54566"/>
    <w:rsid w:val="00B56C6F"/>
    <w:rsid w:val="00B56F3F"/>
    <w:rsid w:val="00B6305B"/>
    <w:rsid w:val="00B654D6"/>
    <w:rsid w:val="00B654EC"/>
    <w:rsid w:val="00B66875"/>
    <w:rsid w:val="00B66E13"/>
    <w:rsid w:val="00B70949"/>
    <w:rsid w:val="00B70B28"/>
    <w:rsid w:val="00B713D7"/>
    <w:rsid w:val="00B714D8"/>
    <w:rsid w:val="00B74F43"/>
    <w:rsid w:val="00B75FEB"/>
    <w:rsid w:val="00B76CF9"/>
    <w:rsid w:val="00B8047A"/>
    <w:rsid w:val="00B83274"/>
    <w:rsid w:val="00B84E64"/>
    <w:rsid w:val="00B94852"/>
    <w:rsid w:val="00B94FC9"/>
    <w:rsid w:val="00B952DF"/>
    <w:rsid w:val="00B96C3E"/>
    <w:rsid w:val="00B9794F"/>
    <w:rsid w:val="00BA0895"/>
    <w:rsid w:val="00BA40E1"/>
    <w:rsid w:val="00BA7074"/>
    <w:rsid w:val="00BA75A1"/>
    <w:rsid w:val="00BA7813"/>
    <w:rsid w:val="00BB171C"/>
    <w:rsid w:val="00BB57E2"/>
    <w:rsid w:val="00BB6F88"/>
    <w:rsid w:val="00BB7C53"/>
    <w:rsid w:val="00BC0CA5"/>
    <w:rsid w:val="00BC16C1"/>
    <w:rsid w:val="00BC4268"/>
    <w:rsid w:val="00BC4C15"/>
    <w:rsid w:val="00BC6EF1"/>
    <w:rsid w:val="00BD09BC"/>
    <w:rsid w:val="00BD0C2A"/>
    <w:rsid w:val="00BD254D"/>
    <w:rsid w:val="00BD3B5F"/>
    <w:rsid w:val="00BE01AF"/>
    <w:rsid w:val="00BE2275"/>
    <w:rsid w:val="00BE2A0D"/>
    <w:rsid w:val="00BE3538"/>
    <w:rsid w:val="00BE58E2"/>
    <w:rsid w:val="00BE6690"/>
    <w:rsid w:val="00BF0752"/>
    <w:rsid w:val="00BF56C2"/>
    <w:rsid w:val="00BF5C88"/>
    <w:rsid w:val="00C00725"/>
    <w:rsid w:val="00C031DE"/>
    <w:rsid w:val="00C03BD0"/>
    <w:rsid w:val="00C04E3E"/>
    <w:rsid w:val="00C05898"/>
    <w:rsid w:val="00C05C3E"/>
    <w:rsid w:val="00C06130"/>
    <w:rsid w:val="00C1299E"/>
    <w:rsid w:val="00C14792"/>
    <w:rsid w:val="00C22170"/>
    <w:rsid w:val="00C250CE"/>
    <w:rsid w:val="00C25F74"/>
    <w:rsid w:val="00C319AC"/>
    <w:rsid w:val="00C33996"/>
    <w:rsid w:val="00C36197"/>
    <w:rsid w:val="00C40A8A"/>
    <w:rsid w:val="00C45137"/>
    <w:rsid w:val="00C47FC3"/>
    <w:rsid w:val="00C602EB"/>
    <w:rsid w:val="00C63215"/>
    <w:rsid w:val="00C64E08"/>
    <w:rsid w:val="00C65CF8"/>
    <w:rsid w:val="00C65D5B"/>
    <w:rsid w:val="00C73745"/>
    <w:rsid w:val="00C7635E"/>
    <w:rsid w:val="00C845EA"/>
    <w:rsid w:val="00C91786"/>
    <w:rsid w:val="00C92848"/>
    <w:rsid w:val="00C928A5"/>
    <w:rsid w:val="00C952C3"/>
    <w:rsid w:val="00C96D56"/>
    <w:rsid w:val="00CA1646"/>
    <w:rsid w:val="00CA3A81"/>
    <w:rsid w:val="00CA41DC"/>
    <w:rsid w:val="00CA467B"/>
    <w:rsid w:val="00CA62FE"/>
    <w:rsid w:val="00CA7994"/>
    <w:rsid w:val="00CB0353"/>
    <w:rsid w:val="00CB2C4E"/>
    <w:rsid w:val="00CB7887"/>
    <w:rsid w:val="00CC0281"/>
    <w:rsid w:val="00CC363A"/>
    <w:rsid w:val="00CC5F49"/>
    <w:rsid w:val="00CC7EEF"/>
    <w:rsid w:val="00CD0988"/>
    <w:rsid w:val="00CD1BDF"/>
    <w:rsid w:val="00CD5C99"/>
    <w:rsid w:val="00CE06F7"/>
    <w:rsid w:val="00CE6CBB"/>
    <w:rsid w:val="00CE7302"/>
    <w:rsid w:val="00CE7F35"/>
    <w:rsid w:val="00CF06B4"/>
    <w:rsid w:val="00CF4A86"/>
    <w:rsid w:val="00D00075"/>
    <w:rsid w:val="00D0197F"/>
    <w:rsid w:val="00D06B1E"/>
    <w:rsid w:val="00D06E92"/>
    <w:rsid w:val="00D1176D"/>
    <w:rsid w:val="00D21698"/>
    <w:rsid w:val="00D217AE"/>
    <w:rsid w:val="00D22370"/>
    <w:rsid w:val="00D25AA0"/>
    <w:rsid w:val="00D26D29"/>
    <w:rsid w:val="00D37880"/>
    <w:rsid w:val="00D42D82"/>
    <w:rsid w:val="00D4391E"/>
    <w:rsid w:val="00D46B82"/>
    <w:rsid w:val="00D47FAE"/>
    <w:rsid w:val="00D55D15"/>
    <w:rsid w:val="00D56817"/>
    <w:rsid w:val="00D56F4E"/>
    <w:rsid w:val="00D570AD"/>
    <w:rsid w:val="00D60E3E"/>
    <w:rsid w:val="00D6107D"/>
    <w:rsid w:val="00D6596D"/>
    <w:rsid w:val="00D71F15"/>
    <w:rsid w:val="00D73639"/>
    <w:rsid w:val="00D745AD"/>
    <w:rsid w:val="00D77350"/>
    <w:rsid w:val="00D85541"/>
    <w:rsid w:val="00D957EB"/>
    <w:rsid w:val="00D9592F"/>
    <w:rsid w:val="00D96655"/>
    <w:rsid w:val="00D9763F"/>
    <w:rsid w:val="00D97842"/>
    <w:rsid w:val="00DA1094"/>
    <w:rsid w:val="00DA2D71"/>
    <w:rsid w:val="00DA53F9"/>
    <w:rsid w:val="00DA5513"/>
    <w:rsid w:val="00DA66B8"/>
    <w:rsid w:val="00DB0920"/>
    <w:rsid w:val="00DB0FD0"/>
    <w:rsid w:val="00DB278A"/>
    <w:rsid w:val="00DB3257"/>
    <w:rsid w:val="00DB3D02"/>
    <w:rsid w:val="00DC0087"/>
    <w:rsid w:val="00DC040C"/>
    <w:rsid w:val="00DC21E2"/>
    <w:rsid w:val="00DC261A"/>
    <w:rsid w:val="00DC29A9"/>
    <w:rsid w:val="00DC4ED3"/>
    <w:rsid w:val="00DC5106"/>
    <w:rsid w:val="00DD0E97"/>
    <w:rsid w:val="00DD3350"/>
    <w:rsid w:val="00DD4959"/>
    <w:rsid w:val="00DE196A"/>
    <w:rsid w:val="00DF2EA6"/>
    <w:rsid w:val="00DF3C5F"/>
    <w:rsid w:val="00DF4B9C"/>
    <w:rsid w:val="00E01D1F"/>
    <w:rsid w:val="00E02B2C"/>
    <w:rsid w:val="00E03607"/>
    <w:rsid w:val="00E03B50"/>
    <w:rsid w:val="00E04E98"/>
    <w:rsid w:val="00E067BA"/>
    <w:rsid w:val="00E067E8"/>
    <w:rsid w:val="00E074CC"/>
    <w:rsid w:val="00E1618E"/>
    <w:rsid w:val="00E178F4"/>
    <w:rsid w:val="00E22809"/>
    <w:rsid w:val="00E22BBC"/>
    <w:rsid w:val="00E231C2"/>
    <w:rsid w:val="00E23AC6"/>
    <w:rsid w:val="00E25508"/>
    <w:rsid w:val="00E30626"/>
    <w:rsid w:val="00E34430"/>
    <w:rsid w:val="00E35C79"/>
    <w:rsid w:val="00E36A75"/>
    <w:rsid w:val="00E40BBA"/>
    <w:rsid w:val="00E47C07"/>
    <w:rsid w:val="00E54DF8"/>
    <w:rsid w:val="00E554C1"/>
    <w:rsid w:val="00E5786B"/>
    <w:rsid w:val="00E60B6B"/>
    <w:rsid w:val="00E62A4B"/>
    <w:rsid w:val="00E645F1"/>
    <w:rsid w:val="00E67DDE"/>
    <w:rsid w:val="00E81500"/>
    <w:rsid w:val="00E81EDD"/>
    <w:rsid w:val="00E82538"/>
    <w:rsid w:val="00E84749"/>
    <w:rsid w:val="00E8573E"/>
    <w:rsid w:val="00E87E1D"/>
    <w:rsid w:val="00E90573"/>
    <w:rsid w:val="00E91E6E"/>
    <w:rsid w:val="00E939A0"/>
    <w:rsid w:val="00E94F69"/>
    <w:rsid w:val="00EA7B6B"/>
    <w:rsid w:val="00EA7E15"/>
    <w:rsid w:val="00EB032F"/>
    <w:rsid w:val="00EB053D"/>
    <w:rsid w:val="00EB35FE"/>
    <w:rsid w:val="00EB72B2"/>
    <w:rsid w:val="00EC1A9F"/>
    <w:rsid w:val="00EC2746"/>
    <w:rsid w:val="00EC434C"/>
    <w:rsid w:val="00EC438E"/>
    <w:rsid w:val="00ED1513"/>
    <w:rsid w:val="00ED31CF"/>
    <w:rsid w:val="00ED42A5"/>
    <w:rsid w:val="00ED4330"/>
    <w:rsid w:val="00ED4D30"/>
    <w:rsid w:val="00ED4D34"/>
    <w:rsid w:val="00ED5096"/>
    <w:rsid w:val="00ED6F84"/>
    <w:rsid w:val="00EE04C1"/>
    <w:rsid w:val="00EE538E"/>
    <w:rsid w:val="00EF1F78"/>
    <w:rsid w:val="00EF5A4E"/>
    <w:rsid w:val="00F0291D"/>
    <w:rsid w:val="00F03AF9"/>
    <w:rsid w:val="00F047A0"/>
    <w:rsid w:val="00F0552F"/>
    <w:rsid w:val="00F13D4D"/>
    <w:rsid w:val="00F2161A"/>
    <w:rsid w:val="00F2228D"/>
    <w:rsid w:val="00F2720D"/>
    <w:rsid w:val="00F2798B"/>
    <w:rsid w:val="00F27AA1"/>
    <w:rsid w:val="00F3032D"/>
    <w:rsid w:val="00F37FE8"/>
    <w:rsid w:val="00F406CC"/>
    <w:rsid w:val="00F40C3B"/>
    <w:rsid w:val="00F41299"/>
    <w:rsid w:val="00F41910"/>
    <w:rsid w:val="00F439F1"/>
    <w:rsid w:val="00F443BA"/>
    <w:rsid w:val="00F4563B"/>
    <w:rsid w:val="00F47BDA"/>
    <w:rsid w:val="00F51256"/>
    <w:rsid w:val="00F535DE"/>
    <w:rsid w:val="00F563EC"/>
    <w:rsid w:val="00F567B7"/>
    <w:rsid w:val="00F62060"/>
    <w:rsid w:val="00F621FA"/>
    <w:rsid w:val="00F66004"/>
    <w:rsid w:val="00F67EE2"/>
    <w:rsid w:val="00F7002A"/>
    <w:rsid w:val="00F71386"/>
    <w:rsid w:val="00F7266C"/>
    <w:rsid w:val="00F74283"/>
    <w:rsid w:val="00F80D9D"/>
    <w:rsid w:val="00F851F4"/>
    <w:rsid w:val="00F8664B"/>
    <w:rsid w:val="00F90C2A"/>
    <w:rsid w:val="00F9384A"/>
    <w:rsid w:val="00F9396D"/>
    <w:rsid w:val="00F94273"/>
    <w:rsid w:val="00F945DE"/>
    <w:rsid w:val="00F94CB8"/>
    <w:rsid w:val="00F97E14"/>
    <w:rsid w:val="00FA0D65"/>
    <w:rsid w:val="00FA3502"/>
    <w:rsid w:val="00FA52F9"/>
    <w:rsid w:val="00FA59A7"/>
    <w:rsid w:val="00FA7068"/>
    <w:rsid w:val="00FA771B"/>
    <w:rsid w:val="00FB4175"/>
    <w:rsid w:val="00FB4361"/>
    <w:rsid w:val="00FB4896"/>
    <w:rsid w:val="00FB65BD"/>
    <w:rsid w:val="00FB7A00"/>
    <w:rsid w:val="00FC041F"/>
    <w:rsid w:val="00FC6F53"/>
    <w:rsid w:val="00FC7365"/>
    <w:rsid w:val="00FC77F3"/>
    <w:rsid w:val="00FD22F9"/>
    <w:rsid w:val="00FD30DF"/>
    <w:rsid w:val="00FD4238"/>
    <w:rsid w:val="00FD5063"/>
    <w:rsid w:val="00FD5AF2"/>
    <w:rsid w:val="00FE11FA"/>
    <w:rsid w:val="00FE1905"/>
    <w:rsid w:val="00FE2414"/>
    <w:rsid w:val="00FE78E1"/>
    <w:rsid w:val="00FF12C7"/>
    <w:rsid w:val="00FF22FF"/>
    <w:rsid w:val="00FF4A20"/>
    <w:rsid w:val="00FF504D"/>
    <w:rsid w:val="00FF6042"/>
    <w:rsid w:val="00FF65BB"/>
    <w:rsid w:val="00FF6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4334C4"/>
  <w14:defaultImageDpi w14:val="32767"/>
  <w15:docId w15:val="{A1E5D61C-A3E8-4628-B49B-3D1C46B9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224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A7C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6F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F4E"/>
  </w:style>
  <w:style w:type="paragraph" w:styleId="Footer">
    <w:name w:val="footer"/>
    <w:basedOn w:val="Normal"/>
    <w:link w:val="FooterChar"/>
    <w:uiPriority w:val="99"/>
    <w:unhideWhenUsed/>
    <w:rsid w:val="00D56F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F4E"/>
  </w:style>
  <w:style w:type="paragraph" w:customStyle="1" w:styleId="Style1">
    <w:name w:val="Style1"/>
    <w:basedOn w:val="Normal"/>
    <w:link w:val="Style1Char"/>
    <w:qFormat/>
    <w:rsid w:val="00F41299"/>
    <w:pPr>
      <w:jc w:val="both"/>
    </w:pPr>
    <w:rPr>
      <w:rFonts w:asciiTheme="majorBidi" w:hAnsiTheme="majorBidi" w:cstheme="majorBidi"/>
      <w:b/>
      <w:bCs/>
    </w:rPr>
  </w:style>
  <w:style w:type="paragraph" w:styleId="ListParagraph">
    <w:name w:val="List Paragraph"/>
    <w:basedOn w:val="Normal"/>
    <w:uiPriority w:val="34"/>
    <w:qFormat/>
    <w:rsid w:val="00F41299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F41299"/>
    <w:rPr>
      <w:rFonts w:asciiTheme="majorBidi" w:hAnsiTheme="majorBidi" w:cstheme="majorBidi"/>
      <w:b/>
      <w:bCs/>
    </w:rPr>
  </w:style>
  <w:style w:type="character" w:styleId="Hyperlink">
    <w:name w:val="Hyperlink"/>
    <w:basedOn w:val="DefaultParagraphFont"/>
    <w:uiPriority w:val="99"/>
    <w:unhideWhenUsed/>
    <w:rsid w:val="00C03BD0"/>
    <w:rPr>
      <w:color w:val="0000FF"/>
      <w:u w:val="single"/>
    </w:rPr>
  </w:style>
  <w:style w:type="table" w:styleId="TableGrid">
    <w:name w:val="Table Grid"/>
    <w:basedOn w:val="TableNormal"/>
    <w:uiPriority w:val="39"/>
    <w:rsid w:val="009A32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77C0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7C0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7C09"/>
    <w:rPr>
      <w:vertAlign w:val="superscript"/>
    </w:rPr>
  </w:style>
  <w:style w:type="paragraph" w:styleId="Revision">
    <w:name w:val="Revision"/>
    <w:hidden/>
    <w:uiPriority w:val="99"/>
    <w:semiHidden/>
    <w:rsid w:val="00C65D5B"/>
    <w:pPr>
      <w:spacing w:after="0" w:line="240" w:lineRule="auto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A3FA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A3FA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A3FA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76C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11000-49CE-40A6-8B58-BD0B8FCCA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ed diab</dc:creator>
  <cp:keywords/>
  <dc:description/>
  <cp:lastModifiedBy>waleed diab</cp:lastModifiedBy>
  <cp:revision>3</cp:revision>
  <cp:lastPrinted>2021-12-29T15:32:00Z</cp:lastPrinted>
  <dcterms:created xsi:type="dcterms:W3CDTF">2022-01-16T21:19:00Z</dcterms:created>
  <dcterms:modified xsi:type="dcterms:W3CDTF">2022-01-17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csl.mendeley.com/styles/604687591/ieee</vt:lpwstr>
  </property>
  <property fmtid="{D5CDD505-2E9C-101B-9397-08002B2CF9AE}" pid="15" name="Mendeley Recent Style Name 6_1">
    <vt:lpwstr>IEEE - Waleed Diab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ca086fb-f771-3d77-8716-9aecebe72fec</vt:lpwstr>
  </property>
  <property fmtid="{D5CDD505-2E9C-101B-9397-08002B2CF9AE}" pid="24" name="Mendeley Citation Style_1">
    <vt:lpwstr>http://csl.mendeley.com/styles/604687591/ieee</vt:lpwstr>
  </property>
</Properties>
</file>